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247E0557" w:rsidR="0051645F" w:rsidRPr="00987274" w:rsidRDefault="00987274" w:rsidP="0051645F">
      <w:pPr>
        <w:jc w:val="center"/>
        <w:rPr>
          <w:b/>
          <w:bCs/>
          <w:sz w:val="32"/>
          <w:szCs w:val="32"/>
        </w:rPr>
      </w:pPr>
      <w:r w:rsidRPr="00987274">
        <w:rPr>
          <w:b/>
          <w:bCs/>
          <w:sz w:val="32"/>
          <w:szCs w:val="32"/>
        </w:rPr>
        <w:t>(</w:t>
      </w:r>
      <w:r w:rsidR="001E142E">
        <w:rPr>
          <w:b/>
          <w:bCs/>
          <w:sz w:val="32"/>
          <w:szCs w:val="32"/>
        </w:rPr>
        <w:t>Kansas</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1DB24A3" w:rsidR="00723DEF" w:rsidRDefault="001E142E" w:rsidP="0051645F">
            <w:r>
              <w:t>Kansas</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BC984" w14:textId="77777777" w:rsidR="0042435B" w:rsidRDefault="004243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60E187D" w:rsidR="00CB37D9" w:rsidRPr="0042435B" w:rsidRDefault="00CB37D9" w:rsidP="004243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C3C59" w14:textId="77777777" w:rsidR="0042435B" w:rsidRDefault="00424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65CE2" w14:textId="77777777" w:rsidR="0042435B" w:rsidRDefault="004243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8EBBA9A" w:rsidR="00AD6FC0" w:rsidRPr="0042435B" w:rsidRDefault="00AD6FC0" w:rsidP="004243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0C452" w14:textId="77777777" w:rsidR="0042435B" w:rsidRDefault="004243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5288895">
    <w:abstractNumId w:val="2"/>
  </w:num>
  <w:num w:numId="2" w16cid:durableId="1562906448">
    <w:abstractNumId w:val="1"/>
  </w:num>
  <w:num w:numId="3" w16cid:durableId="16417699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1E142E"/>
    <w:rsid w:val="00210824"/>
    <w:rsid w:val="00213AF9"/>
    <w:rsid w:val="00283ABC"/>
    <w:rsid w:val="002D0FCE"/>
    <w:rsid w:val="002E3088"/>
    <w:rsid w:val="003B24BC"/>
    <w:rsid w:val="003B7112"/>
    <w:rsid w:val="0042435B"/>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0</Words>
  <Characters>15566</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